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9720"/>
      </w:tblGrid>
      <w:tr w:rsidR="004B4EE0" w14:paraId="7DD16770" w14:textId="77777777" w:rsidTr="00252D5B">
        <w:tc>
          <w:tcPr>
            <w:tcW w:w="500" w:type="pct"/>
          </w:tcPr>
          <w:p w14:paraId="3CFFFDFD" w14:textId="77777777" w:rsidR="004B4EE0" w:rsidRDefault="004B4EE0">
            <w:r>
              <w:rPr>
                <w:noProof/>
              </w:rPr>
              <w:drawing>
                <wp:inline distT="0" distB="0" distL="0" distR="0" wp14:anchorId="5F16D430" wp14:editId="09D713A0">
                  <wp:extent cx="518160" cy="513970"/>
                  <wp:effectExtent l="0" t="0" r="0" b="635"/>
                  <wp:docPr id="1" name="Picture 1" descr="Kuwait University 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Kuwait University 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74" cy="5685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pct"/>
          </w:tcPr>
          <w:p w14:paraId="43BF9991" w14:textId="77777777" w:rsidR="004B4EE0" w:rsidRDefault="004B4EE0">
            <w:r>
              <w:t>Kuwait University</w:t>
            </w:r>
          </w:p>
          <w:p w14:paraId="28733488" w14:textId="77777777" w:rsidR="004B4EE0" w:rsidRDefault="004B4EE0">
            <w:r>
              <w:t>College of Business Administration</w:t>
            </w:r>
          </w:p>
          <w:p w14:paraId="66B30B9D" w14:textId="77777777" w:rsidR="004B4EE0" w:rsidRDefault="004B4EE0">
            <w:r>
              <w:t>International Academic Accreditation Unit</w:t>
            </w:r>
          </w:p>
        </w:tc>
      </w:tr>
    </w:tbl>
    <w:p w14:paraId="657A38FC" w14:textId="77777777" w:rsidR="003A4DC0" w:rsidRDefault="003A4B84"/>
    <w:p w14:paraId="1CE8FAC8" w14:textId="77777777" w:rsidR="004B4EE0" w:rsidRPr="00B61F27" w:rsidRDefault="004B4EE0" w:rsidP="004934DF">
      <w:pPr>
        <w:spacing w:after="0"/>
        <w:jc w:val="center"/>
        <w:rPr>
          <w:sz w:val="30"/>
          <w:szCs w:val="30"/>
        </w:rPr>
      </w:pPr>
      <w:r w:rsidRPr="00B61F27">
        <w:rPr>
          <w:sz w:val="30"/>
          <w:szCs w:val="30"/>
        </w:rPr>
        <w:t xml:space="preserve">Rubric for </w:t>
      </w:r>
      <w:r w:rsidR="004934DF">
        <w:rPr>
          <w:sz w:val="30"/>
          <w:szCs w:val="30"/>
        </w:rPr>
        <w:t>Written</w:t>
      </w:r>
      <w:r w:rsidR="00CE25B7">
        <w:rPr>
          <w:sz w:val="30"/>
          <w:szCs w:val="30"/>
        </w:rPr>
        <w:t xml:space="preserve"> Communication</w:t>
      </w:r>
      <w:r w:rsidRPr="00B61F27">
        <w:rPr>
          <w:sz w:val="30"/>
          <w:szCs w:val="30"/>
        </w:rPr>
        <w:t xml:space="preserve"> Skills</w:t>
      </w:r>
    </w:p>
    <w:p w14:paraId="5244A270" w14:textId="77777777" w:rsidR="00CF5B22" w:rsidRPr="002E2F49" w:rsidRDefault="00CF5B22" w:rsidP="00CF5B22">
      <w:pPr>
        <w:spacing w:after="0"/>
        <w:jc w:val="center"/>
        <w:rPr>
          <w:sz w:val="30"/>
          <w:szCs w:val="30"/>
        </w:rPr>
      </w:pPr>
      <w:r w:rsidRPr="002E2F49">
        <w:rPr>
          <w:sz w:val="30"/>
          <w:szCs w:val="30"/>
        </w:rPr>
        <w:t>(Master in Economics)</w:t>
      </w:r>
    </w:p>
    <w:p w14:paraId="0D9216BC" w14:textId="77777777" w:rsidR="00B61F27" w:rsidRPr="00B61F27" w:rsidRDefault="00B61F27" w:rsidP="00B61F27">
      <w:pPr>
        <w:spacing w:after="0"/>
        <w:jc w:val="center"/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1484"/>
        <w:gridCol w:w="1484"/>
        <w:gridCol w:w="1484"/>
        <w:gridCol w:w="1484"/>
        <w:gridCol w:w="1484"/>
        <w:gridCol w:w="1485"/>
      </w:tblGrid>
      <w:tr w:rsidR="00616E83" w14:paraId="45B43DCE" w14:textId="77777777" w:rsidTr="004934DF">
        <w:tc>
          <w:tcPr>
            <w:tcW w:w="1885" w:type="dxa"/>
            <w:vMerge w:val="restart"/>
            <w:vAlign w:val="bottom"/>
          </w:tcPr>
          <w:p w14:paraId="387EED22" w14:textId="77777777" w:rsidR="00616E83" w:rsidRDefault="00616E83" w:rsidP="00616E83">
            <w:pPr>
              <w:jc w:val="center"/>
            </w:pPr>
            <w:r>
              <w:t>Trait</w:t>
            </w:r>
          </w:p>
        </w:tc>
        <w:tc>
          <w:tcPr>
            <w:tcW w:w="2968" w:type="dxa"/>
            <w:gridSpan w:val="2"/>
          </w:tcPr>
          <w:p w14:paraId="785C0C16" w14:textId="77777777" w:rsidR="00616E83" w:rsidRDefault="00616E83" w:rsidP="004B4EE0">
            <w:pPr>
              <w:jc w:val="center"/>
            </w:pPr>
            <w:r>
              <w:t>Below Expectation</w:t>
            </w:r>
          </w:p>
        </w:tc>
        <w:tc>
          <w:tcPr>
            <w:tcW w:w="2968" w:type="dxa"/>
            <w:gridSpan w:val="2"/>
          </w:tcPr>
          <w:p w14:paraId="7E48A6EB" w14:textId="77777777" w:rsidR="00616E83" w:rsidRDefault="00616E83" w:rsidP="004B4EE0">
            <w:pPr>
              <w:jc w:val="center"/>
            </w:pPr>
            <w:r>
              <w:t>Meets Expectation</w:t>
            </w:r>
          </w:p>
        </w:tc>
        <w:tc>
          <w:tcPr>
            <w:tcW w:w="2969" w:type="dxa"/>
            <w:gridSpan w:val="2"/>
          </w:tcPr>
          <w:p w14:paraId="44387A2F" w14:textId="77777777" w:rsidR="00616E83" w:rsidRDefault="00616E83" w:rsidP="004B4EE0">
            <w:pPr>
              <w:jc w:val="center"/>
            </w:pPr>
            <w:r>
              <w:t>Exceeds Expectation</w:t>
            </w:r>
          </w:p>
        </w:tc>
      </w:tr>
      <w:tr w:rsidR="00616E83" w14:paraId="017632DD" w14:textId="77777777" w:rsidTr="004934DF">
        <w:tc>
          <w:tcPr>
            <w:tcW w:w="1885" w:type="dxa"/>
            <w:vMerge/>
            <w:vAlign w:val="center"/>
          </w:tcPr>
          <w:p w14:paraId="2EB3F4C8" w14:textId="77777777" w:rsidR="00616E83" w:rsidRPr="004B4EE0" w:rsidRDefault="00616E83" w:rsidP="004B4EE0">
            <w:pPr>
              <w:jc w:val="center"/>
              <w:rPr>
                <w:b/>
                <w:bCs/>
              </w:rPr>
            </w:pPr>
          </w:p>
        </w:tc>
        <w:tc>
          <w:tcPr>
            <w:tcW w:w="1484" w:type="dxa"/>
          </w:tcPr>
          <w:p w14:paraId="48C27A8B" w14:textId="77777777" w:rsidR="00616E83" w:rsidRPr="004B4EE0" w:rsidRDefault="00616E83" w:rsidP="00616E83">
            <w:pPr>
              <w:jc w:val="center"/>
            </w:pPr>
            <w:r>
              <w:t>0</w:t>
            </w:r>
          </w:p>
        </w:tc>
        <w:tc>
          <w:tcPr>
            <w:tcW w:w="1484" w:type="dxa"/>
          </w:tcPr>
          <w:p w14:paraId="67E3F0D3" w14:textId="77777777" w:rsidR="00616E83" w:rsidRPr="004B4EE0" w:rsidRDefault="00616E83" w:rsidP="00616E83">
            <w:pPr>
              <w:jc w:val="center"/>
            </w:pPr>
            <w:r>
              <w:t>1</w:t>
            </w:r>
          </w:p>
        </w:tc>
        <w:tc>
          <w:tcPr>
            <w:tcW w:w="1484" w:type="dxa"/>
          </w:tcPr>
          <w:p w14:paraId="2E9AAFB0" w14:textId="77777777" w:rsidR="00616E83" w:rsidRPr="004B4EE0" w:rsidRDefault="00616E83" w:rsidP="00616E83">
            <w:pPr>
              <w:jc w:val="center"/>
            </w:pPr>
            <w:r>
              <w:t>2</w:t>
            </w:r>
          </w:p>
        </w:tc>
        <w:tc>
          <w:tcPr>
            <w:tcW w:w="1484" w:type="dxa"/>
          </w:tcPr>
          <w:p w14:paraId="7F52AF07" w14:textId="77777777" w:rsidR="00616E83" w:rsidRPr="004B4EE0" w:rsidRDefault="00616E83" w:rsidP="00616E83">
            <w:pPr>
              <w:jc w:val="center"/>
            </w:pPr>
            <w:r>
              <w:t>3</w:t>
            </w:r>
          </w:p>
        </w:tc>
        <w:tc>
          <w:tcPr>
            <w:tcW w:w="1484" w:type="dxa"/>
          </w:tcPr>
          <w:p w14:paraId="2211934F" w14:textId="77777777" w:rsidR="00616E83" w:rsidRPr="004B4EE0" w:rsidRDefault="00616E83" w:rsidP="00616E83">
            <w:pPr>
              <w:jc w:val="center"/>
            </w:pPr>
            <w:r>
              <w:t>4</w:t>
            </w:r>
          </w:p>
        </w:tc>
        <w:tc>
          <w:tcPr>
            <w:tcW w:w="1485" w:type="dxa"/>
          </w:tcPr>
          <w:p w14:paraId="174D099B" w14:textId="77777777" w:rsidR="00616E83" w:rsidRPr="004B4EE0" w:rsidRDefault="00616E83" w:rsidP="00616E83">
            <w:pPr>
              <w:jc w:val="center"/>
            </w:pPr>
            <w:r>
              <w:t>5</w:t>
            </w:r>
          </w:p>
        </w:tc>
      </w:tr>
      <w:tr w:rsidR="000D63ED" w14:paraId="7A55A604" w14:textId="77777777" w:rsidTr="004934DF">
        <w:tc>
          <w:tcPr>
            <w:tcW w:w="1885" w:type="dxa"/>
            <w:vAlign w:val="center"/>
          </w:tcPr>
          <w:p w14:paraId="2E89FA90" w14:textId="04CFDB64" w:rsidR="000D63ED" w:rsidRPr="00794A36" w:rsidRDefault="000D63ED" w:rsidP="000D63ED">
            <w:pPr>
              <w:jc w:val="center"/>
              <w:rPr>
                <w:b/>
                <w:bCs/>
                <w:highlight w:val="green"/>
              </w:rPr>
            </w:pPr>
            <w:r w:rsidRPr="001D2573">
              <w:rPr>
                <w:b/>
                <w:bCs/>
              </w:rPr>
              <w:t xml:space="preserve">Report Organization </w:t>
            </w:r>
          </w:p>
        </w:tc>
        <w:tc>
          <w:tcPr>
            <w:tcW w:w="2968" w:type="dxa"/>
            <w:gridSpan w:val="2"/>
            <w:vAlign w:val="center"/>
          </w:tcPr>
          <w:p w14:paraId="7E5E3B94" w14:textId="32EDA14D" w:rsidR="000D63ED" w:rsidRPr="00794A36" w:rsidRDefault="000D63ED" w:rsidP="000D63ED">
            <w:pPr>
              <w:jc w:val="center"/>
              <w:rPr>
                <w:highlight w:val="green"/>
              </w:rPr>
            </w:pPr>
            <w:r w:rsidRPr="001D2573">
              <w:t>Inadequate or illogical flow in written report, information is hard to follow.</w:t>
            </w:r>
          </w:p>
        </w:tc>
        <w:tc>
          <w:tcPr>
            <w:tcW w:w="2968" w:type="dxa"/>
            <w:gridSpan w:val="2"/>
            <w:vAlign w:val="center"/>
          </w:tcPr>
          <w:p w14:paraId="00209D3C" w14:textId="198CC6E1" w:rsidR="000D63ED" w:rsidRPr="00794A36" w:rsidRDefault="000D63ED" w:rsidP="000D63ED">
            <w:pPr>
              <w:jc w:val="center"/>
              <w:rPr>
                <w:highlight w:val="green"/>
              </w:rPr>
            </w:pPr>
            <w:r w:rsidRPr="001D2573">
              <w:t>Logical flow in written report, information is easy to follow (opening, middle, and conclusion are identifiable).</w:t>
            </w:r>
          </w:p>
        </w:tc>
        <w:tc>
          <w:tcPr>
            <w:tcW w:w="2969" w:type="dxa"/>
            <w:gridSpan w:val="2"/>
            <w:vAlign w:val="center"/>
          </w:tcPr>
          <w:p w14:paraId="7E3CB76C" w14:textId="19DC3E60" w:rsidR="000D63ED" w:rsidRPr="00794A36" w:rsidRDefault="000D63ED" w:rsidP="000D63ED">
            <w:pPr>
              <w:jc w:val="center"/>
              <w:rPr>
                <w:highlight w:val="green"/>
              </w:rPr>
            </w:pPr>
            <w:r w:rsidRPr="001D2573">
              <w:t>Well-organized written report, information is clear and easy to follow (strong opening, supporting middle, and strong conclusion).</w:t>
            </w:r>
          </w:p>
        </w:tc>
      </w:tr>
      <w:tr w:rsidR="004934DF" w14:paraId="1C516A44" w14:textId="77777777" w:rsidTr="004934DF">
        <w:tc>
          <w:tcPr>
            <w:tcW w:w="1885" w:type="dxa"/>
            <w:vAlign w:val="center"/>
          </w:tcPr>
          <w:p w14:paraId="42CED260" w14:textId="4A0B39E3" w:rsidR="004934DF" w:rsidRPr="00455821" w:rsidRDefault="00455821" w:rsidP="004934DF">
            <w:pPr>
              <w:jc w:val="center"/>
              <w:rPr>
                <w:b/>
                <w:bCs/>
              </w:rPr>
            </w:pPr>
            <w:r w:rsidRPr="00455821">
              <w:rPr>
                <w:b/>
                <w:bCs/>
              </w:rPr>
              <w:t>Report Elements</w:t>
            </w:r>
          </w:p>
        </w:tc>
        <w:tc>
          <w:tcPr>
            <w:tcW w:w="2968" w:type="dxa"/>
            <w:gridSpan w:val="2"/>
            <w:vAlign w:val="center"/>
          </w:tcPr>
          <w:p w14:paraId="13698E82" w14:textId="77777777" w:rsidR="004934DF" w:rsidRPr="00455821" w:rsidRDefault="004934DF" w:rsidP="00EF5498">
            <w:pPr>
              <w:jc w:val="center"/>
            </w:pPr>
            <w:r w:rsidRPr="00455821">
              <w:t>Rarely includes or does not includes any of the professional report elements: Cover page &amp; Title, Introduction, Report body, Conclusion, Appendix.</w:t>
            </w:r>
          </w:p>
        </w:tc>
        <w:tc>
          <w:tcPr>
            <w:tcW w:w="2968" w:type="dxa"/>
            <w:gridSpan w:val="2"/>
            <w:vAlign w:val="center"/>
          </w:tcPr>
          <w:p w14:paraId="538CDEB4" w14:textId="77777777" w:rsidR="004934DF" w:rsidRPr="00455821" w:rsidRDefault="004934DF" w:rsidP="004934DF">
            <w:pPr>
              <w:jc w:val="center"/>
            </w:pPr>
            <w:r w:rsidRPr="00455821">
              <w:t>Report includes all elements in accepted order: Cover page &amp; Title, Introduction, Report body, Conclusion, Appendix.</w:t>
            </w:r>
          </w:p>
        </w:tc>
        <w:tc>
          <w:tcPr>
            <w:tcW w:w="2969" w:type="dxa"/>
            <w:gridSpan w:val="2"/>
            <w:vAlign w:val="center"/>
          </w:tcPr>
          <w:p w14:paraId="5E48722F" w14:textId="77777777" w:rsidR="004934DF" w:rsidRPr="00455821" w:rsidRDefault="004934DF" w:rsidP="004934DF">
            <w:pPr>
              <w:jc w:val="center"/>
            </w:pPr>
            <w:r w:rsidRPr="00455821">
              <w:t>Includes all report elements in professional order: Cover page &amp; Title, Introduction, Report body, Conclusion, Appendix.</w:t>
            </w:r>
          </w:p>
        </w:tc>
      </w:tr>
      <w:tr w:rsidR="004934DF" w14:paraId="317071CB" w14:textId="77777777" w:rsidTr="004934DF">
        <w:tc>
          <w:tcPr>
            <w:tcW w:w="1885" w:type="dxa"/>
            <w:vAlign w:val="center"/>
          </w:tcPr>
          <w:p w14:paraId="7AA275E0" w14:textId="788A8802" w:rsidR="004934DF" w:rsidRPr="00455821" w:rsidRDefault="00E72DC0" w:rsidP="004934D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upport of the Argument</w:t>
            </w:r>
          </w:p>
        </w:tc>
        <w:tc>
          <w:tcPr>
            <w:tcW w:w="2968" w:type="dxa"/>
            <w:gridSpan w:val="2"/>
            <w:vAlign w:val="center"/>
          </w:tcPr>
          <w:p w14:paraId="45911846" w14:textId="1BD37113" w:rsidR="004934DF" w:rsidRPr="00455821" w:rsidRDefault="00E72DC0" w:rsidP="004934DF">
            <w:pPr>
              <w:jc w:val="center"/>
            </w:pPr>
            <w:r w:rsidRPr="00E72DC0">
              <w:t>Does not show adequate development; ideas are merely stated, may not be entirely relevant and lack adequate supporting examples and details</w:t>
            </w:r>
          </w:p>
        </w:tc>
        <w:tc>
          <w:tcPr>
            <w:tcW w:w="2968" w:type="dxa"/>
            <w:gridSpan w:val="2"/>
            <w:vAlign w:val="center"/>
          </w:tcPr>
          <w:p w14:paraId="6A5CFFAE" w14:textId="0EE0F8C4" w:rsidR="004934DF" w:rsidRPr="00455821" w:rsidRDefault="00E72DC0" w:rsidP="004934DF">
            <w:pPr>
              <w:jc w:val="center"/>
            </w:pPr>
            <w:r w:rsidRPr="00E72DC0">
              <w:t>Uses good development and supports ideas with appropriate reasons and examples, but details might be less vivid.</w:t>
            </w:r>
          </w:p>
        </w:tc>
        <w:tc>
          <w:tcPr>
            <w:tcW w:w="2969" w:type="dxa"/>
            <w:gridSpan w:val="2"/>
            <w:vAlign w:val="center"/>
          </w:tcPr>
          <w:p w14:paraId="0CC9B6A4" w14:textId="637B3B60" w:rsidR="004934DF" w:rsidRPr="00455821" w:rsidRDefault="00E72DC0" w:rsidP="004934DF">
            <w:pPr>
              <w:jc w:val="center"/>
            </w:pPr>
            <w:r w:rsidRPr="00E72DC0">
              <w:t>Demonstrates exceptional development and supports ideas with strikingly appropriate examples that contain vivid details</w:t>
            </w:r>
          </w:p>
        </w:tc>
      </w:tr>
      <w:tr w:rsidR="004934DF" w14:paraId="615E72D3" w14:textId="77777777" w:rsidTr="004934DF">
        <w:tc>
          <w:tcPr>
            <w:tcW w:w="1885" w:type="dxa"/>
            <w:vAlign w:val="center"/>
          </w:tcPr>
          <w:p w14:paraId="35F5E0DF" w14:textId="77777777" w:rsidR="004934DF" w:rsidRPr="00455821" w:rsidRDefault="004934DF" w:rsidP="004934DF">
            <w:pPr>
              <w:jc w:val="center"/>
              <w:rPr>
                <w:b/>
                <w:bCs/>
              </w:rPr>
            </w:pPr>
            <w:r w:rsidRPr="00455821">
              <w:rPr>
                <w:b/>
                <w:bCs/>
              </w:rPr>
              <w:t>Conclusion</w:t>
            </w:r>
          </w:p>
        </w:tc>
        <w:tc>
          <w:tcPr>
            <w:tcW w:w="2968" w:type="dxa"/>
            <w:gridSpan w:val="2"/>
            <w:vAlign w:val="center"/>
          </w:tcPr>
          <w:p w14:paraId="34C09E8F" w14:textId="17DFA77D" w:rsidR="004934DF" w:rsidRPr="00455821" w:rsidRDefault="00D6433A" w:rsidP="004934DF">
            <w:pPr>
              <w:jc w:val="center"/>
            </w:pPr>
            <w:r w:rsidRPr="00455821">
              <w:t>Some conclusion</w:t>
            </w:r>
            <w:r>
              <w:t>s</w:t>
            </w:r>
            <w:r w:rsidRPr="00455821">
              <w:t xml:space="preserve"> are reached, show some understanding of the results.</w:t>
            </w:r>
          </w:p>
        </w:tc>
        <w:tc>
          <w:tcPr>
            <w:tcW w:w="2968" w:type="dxa"/>
            <w:gridSpan w:val="2"/>
            <w:vAlign w:val="center"/>
          </w:tcPr>
          <w:p w14:paraId="5C8F9BBB" w14:textId="5169195A" w:rsidR="004934DF" w:rsidRPr="00455821" w:rsidRDefault="00D6433A" w:rsidP="004934DF">
            <w:pPr>
              <w:jc w:val="center"/>
            </w:pPr>
            <w:r w:rsidRPr="00455821">
              <w:t xml:space="preserve">Several thoughtful </w:t>
            </w:r>
            <w:r>
              <w:t xml:space="preserve">and somewhat persuasive </w:t>
            </w:r>
            <w:r w:rsidRPr="00455821">
              <w:t>conclusions are reached, show clear understanding of the results.</w:t>
            </w:r>
          </w:p>
        </w:tc>
        <w:tc>
          <w:tcPr>
            <w:tcW w:w="2969" w:type="dxa"/>
            <w:gridSpan w:val="2"/>
            <w:vAlign w:val="center"/>
          </w:tcPr>
          <w:p w14:paraId="0C562F3A" w14:textId="4DEE9899" w:rsidR="004934DF" w:rsidRPr="00455821" w:rsidRDefault="00D6433A" w:rsidP="004934DF">
            <w:pPr>
              <w:jc w:val="center"/>
            </w:pPr>
            <w:r>
              <w:t>Several</w:t>
            </w:r>
            <w:r w:rsidR="004934DF" w:rsidRPr="00455821">
              <w:t xml:space="preserve"> </w:t>
            </w:r>
            <w:r>
              <w:t>insightful</w:t>
            </w:r>
            <w:r w:rsidR="004934DF" w:rsidRPr="00455821">
              <w:t xml:space="preserve"> </w:t>
            </w:r>
            <w:r>
              <w:t xml:space="preserve">and persuasive </w:t>
            </w:r>
            <w:r w:rsidR="004934DF" w:rsidRPr="00455821">
              <w:t>conclusion</w:t>
            </w:r>
            <w:r w:rsidR="00EF5498" w:rsidRPr="00455821">
              <w:t>s</w:t>
            </w:r>
            <w:r w:rsidR="004934DF" w:rsidRPr="00455821">
              <w:t xml:space="preserve"> are reached, show </w:t>
            </w:r>
            <w:r>
              <w:t>in-depth</w:t>
            </w:r>
            <w:r w:rsidR="004934DF" w:rsidRPr="00455821">
              <w:t xml:space="preserve"> understanding of the results.</w:t>
            </w:r>
          </w:p>
        </w:tc>
      </w:tr>
      <w:tr w:rsidR="004934DF" w14:paraId="3A25CE4A" w14:textId="77777777" w:rsidTr="004934DF">
        <w:tc>
          <w:tcPr>
            <w:tcW w:w="1885" w:type="dxa"/>
            <w:vAlign w:val="center"/>
          </w:tcPr>
          <w:p w14:paraId="7F67EFAD" w14:textId="455206DF" w:rsidR="004934DF" w:rsidRPr="00455821" w:rsidRDefault="00455821" w:rsidP="004934DF">
            <w:pPr>
              <w:jc w:val="center"/>
              <w:rPr>
                <w:b/>
                <w:bCs/>
              </w:rPr>
            </w:pPr>
            <w:r w:rsidRPr="00455821">
              <w:rPr>
                <w:b/>
                <w:bCs/>
              </w:rPr>
              <w:t xml:space="preserve">Document </w:t>
            </w:r>
            <w:r w:rsidR="004934DF" w:rsidRPr="00455821">
              <w:rPr>
                <w:b/>
                <w:bCs/>
              </w:rPr>
              <w:t xml:space="preserve">Formatting </w:t>
            </w:r>
          </w:p>
        </w:tc>
        <w:tc>
          <w:tcPr>
            <w:tcW w:w="2968" w:type="dxa"/>
            <w:gridSpan w:val="2"/>
            <w:vAlign w:val="center"/>
          </w:tcPr>
          <w:p w14:paraId="5162B6AF" w14:textId="50AF126F" w:rsidR="004934DF" w:rsidRPr="00455821" w:rsidRDefault="004934DF" w:rsidP="00EF5498">
            <w:pPr>
              <w:jc w:val="center"/>
            </w:pPr>
            <w:r w:rsidRPr="00455821">
              <w:t>Paper do</w:t>
            </w:r>
            <w:r w:rsidR="00EF5498" w:rsidRPr="00455821">
              <w:t>es</w:t>
            </w:r>
            <w:r w:rsidRPr="00455821">
              <w:t xml:space="preserve"> not have a professio</w:t>
            </w:r>
            <w:r w:rsidR="00EF5498" w:rsidRPr="00455821">
              <w:t>nal, well-balanced appearance (</w:t>
            </w:r>
            <w:r w:rsidRPr="00455821">
              <w:t>page numbering – Headings - Fonts…</w:t>
            </w:r>
            <w:r w:rsidR="00EF5498" w:rsidRPr="00455821">
              <w:t>etc.)</w:t>
            </w:r>
            <w:r w:rsidRPr="00455821">
              <w:t>.</w:t>
            </w:r>
          </w:p>
        </w:tc>
        <w:tc>
          <w:tcPr>
            <w:tcW w:w="2968" w:type="dxa"/>
            <w:gridSpan w:val="2"/>
            <w:vAlign w:val="center"/>
          </w:tcPr>
          <w:p w14:paraId="530734B6" w14:textId="146ABCAC" w:rsidR="004934DF" w:rsidRPr="00455821" w:rsidRDefault="00EF5498" w:rsidP="00EF5498">
            <w:pPr>
              <w:jc w:val="center"/>
            </w:pPr>
            <w:r w:rsidRPr="00455821">
              <w:t xml:space="preserve">Paper </w:t>
            </w:r>
            <w:r w:rsidR="004934DF" w:rsidRPr="00455821">
              <w:t>ha</w:t>
            </w:r>
            <w:r w:rsidRPr="00455821">
              <w:t>s</w:t>
            </w:r>
            <w:r w:rsidR="004934DF" w:rsidRPr="00455821">
              <w:t xml:space="preserve"> a</w:t>
            </w:r>
            <w:r w:rsidR="00455821">
              <w:t>n adequately</w:t>
            </w:r>
            <w:r w:rsidR="004934DF" w:rsidRPr="00455821">
              <w:t xml:space="preserve"> professional, well-balanced appear</w:t>
            </w:r>
            <w:r w:rsidRPr="00455821">
              <w:t>ance (</w:t>
            </w:r>
            <w:r w:rsidR="004934DF" w:rsidRPr="00455821">
              <w:t>page numbering – Headings - Fonts …</w:t>
            </w:r>
            <w:r w:rsidRPr="00455821">
              <w:t>etc.)</w:t>
            </w:r>
            <w:r w:rsidR="004934DF" w:rsidRPr="00455821">
              <w:t>.</w:t>
            </w:r>
          </w:p>
        </w:tc>
        <w:tc>
          <w:tcPr>
            <w:tcW w:w="2969" w:type="dxa"/>
            <w:gridSpan w:val="2"/>
            <w:vAlign w:val="center"/>
          </w:tcPr>
          <w:p w14:paraId="567DFB7D" w14:textId="5D0749E5" w:rsidR="004934DF" w:rsidRPr="00455821" w:rsidRDefault="00EF5498" w:rsidP="00EF5498">
            <w:pPr>
              <w:jc w:val="center"/>
            </w:pPr>
            <w:r w:rsidRPr="00455821">
              <w:t>Paper</w:t>
            </w:r>
            <w:r w:rsidR="004934DF" w:rsidRPr="00455821">
              <w:t xml:space="preserve"> ha</w:t>
            </w:r>
            <w:r w:rsidRPr="00455821">
              <w:t>s</w:t>
            </w:r>
            <w:r w:rsidR="004934DF" w:rsidRPr="00455821">
              <w:t xml:space="preserve"> an </w:t>
            </w:r>
            <w:r w:rsidRPr="00455821">
              <w:t>extremely professional, well-balanced appearance (</w:t>
            </w:r>
            <w:r w:rsidR="004934DF" w:rsidRPr="00455821">
              <w:t>page numbering – Headings-Fonts…</w:t>
            </w:r>
            <w:r w:rsidRPr="00455821">
              <w:t>etc.)</w:t>
            </w:r>
            <w:r w:rsidR="004934DF" w:rsidRPr="00455821">
              <w:t>.</w:t>
            </w:r>
          </w:p>
        </w:tc>
      </w:tr>
      <w:tr w:rsidR="004934DF" w14:paraId="7778A9CA" w14:textId="77777777" w:rsidTr="004934DF">
        <w:tc>
          <w:tcPr>
            <w:tcW w:w="1885" w:type="dxa"/>
            <w:vAlign w:val="center"/>
          </w:tcPr>
          <w:p w14:paraId="5767CB97" w14:textId="09A1B6E2" w:rsidR="004934DF" w:rsidRPr="00455821" w:rsidRDefault="004934DF" w:rsidP="004934DF">
            <w:pPr>
              <w:jc w:val="center"/>
              <w:rPr>
                <w:b/>
                <w:bCs/>
              </w:rPr>
            </w:pPr>
            <w:r w:rsidRPr="00455821">
              <w:rPr>
                <w:b/>
                <w:bCs/>
              </w:rPr>
              <w:t>Grammar</w:t>
            </w:r>
            <w:r w:rsidR="0005520A">
              <w:rPr>
                <w:b/>
                <w:bCs/>
              </w:rPr>
              <w:t>,</w:t>
            </w:r>
            <w:r w:rsidRPr="00455821">
              <w:rPr>
                <w:b/>
                <w:bCs/>
              </w:rPr>
              <w:t xml:space="preserve"> Spelling</w:t>
            </w:r>
            <w:r w:rsidR="0005520A">
              <w:rPr>
                <w:b/>
                <w:bCs/>
              </w:rPr>
              <w:t>, and mechanics</w:t>
            </w:r>
            <w:r w:rsidRPr="00455821">
              <w:rPr>
                <w:b/>
                <w:bCs/>
              </w:rPr>
              <w:t xml:space="preserve"> Errors</w:t>
            </w:r>
          </w:p>
        </w:tc>
        <w:tc>
          <w:tcPr>
            <w:tcW w:w="2968" w:type="dxa"/>
            <w:gridSpan w:val="2"/>
            <w:vAlign w:val="center"/>
          </w:tcPr>
          <w:p w14:paraId="43FA5079" w14:textId="7BB3E585" w:rsidR="004934DF" w:rsidRPr="00455821" w:rsidRDefault="004934DF" w:rsidP="004934DF">
            <w:pPr>
              <w:jc w:val="center"/>
            </w:pPr>
            <w:r w:rsidRPr="00455821">
              <w:t>Multiple errors in grammar, spelling</w:t>
            </w:r>
            <w:r w:rsidR="0005520A">
              <w:t>, and mechanics</w:t>
            </w:r>
            <w:r w:rsidRPr="00455821">
              <w:t xml:space="preserve"> – enough to distract the reader.</w:t>
            </w:r>
          </w:p>
        </w:tc>
        <w:tc>
          <w:tcPr>
            <w:tcW w:w="2968" w:type="dxa"/>
            <w:gridSpan w:val="2"/>
            <w:vAlign w:val="center"/>
          </w:tcPr>
          <w:p w14:paraId="74EE0C05" w14:textId="1BF1A9E3" w:rsidR="004934DF" w:rsidRPr="00455821" w:rsidRDefault="004934DF" w:rsidP="004934DF">
            <w:pPr>
              <w:jc w:val="center"/>
            </w:pPr>
            <w:r w:rsidRPr="00455821">
              <w:t>There are few grammar</w:t>
            </w:r>
            <w:r w:rsidR="0005520A">
              <w:t>,</w:t>
            </w:r>
            <w:r w:rsidRPr="00455821">
              <w:t xml:space="preserve">  spelling</w:t>
            </w:r>
            <w:r w:rsidR="0005520A">
              <w:t>, and mechanics</w:t>
            </w:r>
            <w:r w:rsidRPr="00455821">
              <w:t xml:space="preserve"> errors</w:t>
            </w:r>
          </w:p>
        </w:tc>
        <w:tc>
          <w:tcPr>
            <w:tcW w:w="2969" w:type="dxa"/>
            <w:gridSpan w:val="2"/>
            <w:vAlign w:val="center"/>
          </w:tcPr>
          <w:p w14:paraId="6B500264" w14:textId="210F1C45" w:rsidR="004934DF" w:rsidRPr="00455821" w:rsidRDefault="004934DF" w:rsidP="004934DF">
            <w:pPr>
              <w:jc w:val="center"/>
            </w:pPr>
            <w:r w:rsidRPr="00455821">
              <w:t>Generally the report consist of correct grammar</w:t>
            </w:r>
            <w:r w:rsidR="0005520A">
              <w:t>,</w:t>
            </w:r>
            <w:r w:rsidR="00181468">
              <w:t xml:space="preserve"> </w:t>
            </w:r>
            <w:r w:rsidRPr="00455821">
              <w:t>spelling</w:t>
            </w:r>
            <w:r w:rsidR="0005520A">
              <w:t>, and mechanics</w:t>
            </w:r>
          </w:p>
        </w:tc>
      </w:tr>
    </w:tbl>
    <w:p w14:paraId="6B16A723" w14:textId="77777777" w:rsidR="004B4EE0" w:rsidRDefault="004B4EE0" w:rsidP="00911A15"/>
    <w:sectPr w:rsidR="004B4EE0" w:rsidSect="00252D5B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C805AF" w14:textId="77777777" w:rsidR="003A4B84" w:rsidRDefault="003A4B84" w:rsidP="00071DC2">
      <w:pPr>
        <w:spacing w:after="0" w:line="240" w:lineRule="auto"/>
      </w:pPr>
      <w:r>
        <w:separator/>
      </w:r>
    </w:p>
  </w:endnote>
  <w:endnote w:type="continuationSeparator" w:id="0">
    <w:p w14:paraId="77B90368" w14:textId="77777777" w:rsidR="003A4B84" w:rsidRDefault="003A4B84" w:rsidP="00071D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31E51" w14:textId="354FB440" w:rsidR="00071DC2" w:rsidRPr="00133B1A" w:rsidRDefault="00133B1A" w:rsidP="00133B1A">
    <w:pPr>
      <w:pStyle w:val="Footer"/>
      <w:jc w:val="right"/>
    </w:pPr>
    <w:r>
      <w:t>05/06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F57D71" w14:textId="77777777" w:rsidR="003A4B84" w:rsidRDefault="003A4B84" w:rsidP="00071DC2">
      <w:pPr>
        <w:spacing w:after="0" w:line="240" w:lineRule="auto"/>
      </w:pPr>
      <w:r>
        <w:separator/>
      </w:r>
    </w:p>
  </w:footnote>
  <w:footnote w:type="continuationSeparator" w:id="0">
    <w:p w14:paraId="04A47EE6" w14:textId="77777777" w:rsidR="003A4B84" w:rsidRDefault="003A4B84" w:rsidP="00071D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26A07"/>
    <w:multiLevelType w:val="hybridMultilevel"/>
    <w:tmpl w:val="326EF70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9B6121"/>
    <w:multiLevelType w:val="hybridMultilevel"/>
    <w:tmpl w:val="954040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MbYwsjQ2MDM1MTRU0lEKTi0uzszPAykwrAUASgAbhCwAAAA="/>
  </w:docVars>
  <w:rsids>
    <w:rsidRoot w:val="004B4EE0"/>
    <w:rsid w:val="00031DF5"/>
    <w:rsid w:val="0005520A"/>
    <w:rsid w:val="00071DC2"/>
    <w:rsid w:val="000D63ED"/>
    <w:rsid w:val="00113824"/>
    <w:rsid w:val="00133B1A"/>
    <w:rsid w:val="00181468"/>
    <w:rsid w:val="001A15D7"/>
    <w:rsid w:val="00236F1F"/>
    <w:rsid w:val="00252D5B"/>
    <w:rsid w:val="00261D82"/>
    <w:rsid w:val="003237D8"/>
    <w:rsid w:val="00324E03"/>
    <w:rsid w:val="003A4B84"/>
    <w:rsid w:val="003F654F"/>
    <w:rsid w:val="00455821"/>
    <w:rsid w:val="00467BD0"/>
    <w:rsid w:val="00483A67"/>
    <w:rsid w:val="00493019"/>
    <w:rsid w:val="004934DF"/>
    <w:rsid w:val="004B4EE0"/>
    <w:rsid w:val="0050056C"/>
    <w:rsid w:val="0055647F"/>
    <w:rsid w:val="005B4F89"/>
    <w:rsid w:val="005C4028"/>
    <w:rsid w:val="00616E83"/>
    <w:rsid w:val="00651213"/>
    <w:rsid w:val="006970DC"/>
    <w:rsid w:val="006F4013"/>
    <w:rsid w:val="00794A36"/>
    <w:rsid w:val="007D545A"/>
    <w:rsid w:val="00830B5B"/>
    <w:rsid w:val="008B3E89"/>
    <w:rsid w:val="00911A15"/>
    <w:rsid w:val="0095489C"/>
    <w:rsid w:val="009C15AC"/>
    <w:rsid w:val="009E4AC1"/>
    <w:rsid w:val="00A30B0C"/>
    <w:rsid w:val="00A83FE9"/>
    <w:rsid w:val="00A9283A"/>
    <w:rsid w:val="00AE4B12"/>
    <w:rsid w:val="00B0474B"/>
    <w:rsid w:val="00B17DBE"/>
    <w:rsid w:val="00B61F27"/>
    <w:rsid w:val="00B77088"/>
    <w:rsid w:val="00CE25B7"/>
    <w:rsid w:val="00CF5B22"/>
    <w:rsid w:val="00CF6F4A"/>
    <w:rsid w:val="00D6433A"/>
    <w:rsid w:val="00DE4793"/>
    <w:rsid w:val="00E2784E"/>
    <w:rsid w:val="00E3403A"/>
    <w:rsid w:val="00E72DC0"/>
    <w:rsid w:val="00EF5498"/>
    <w:rsid w:val="00FD7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77269F"/>
  <w15:chartTrackingRefBased/>
  <w15:docId w15:val="{F9EE6860-8C65-4188-8787-51EC712D8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4E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71DC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DC2"/>
  </w:style>
  <w:style w:type="paragraph" w:styleId="Footer">
    <w:name w:val="footer"/>
    <w:basedOn w:val="Normal"/>
    <w:link w:val="FooterChar"/>
    <w:uiPriority w:val="99"/>
    <w:unhideWhenUsed/>
    <w:rsid w:val="00071DC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DC2"/>
  </w:style>
  <w:style w:type="paragraph" w:styleId="ListParagraph">
    <w:name w:val="List Paragraph"/>
    <w:basedOn w:val="Normal"/>
    <w:uiPriority w:val="34"/>
    <w:qFormat/>
    <w:rsid w:val="00252D5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30B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B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672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2FD02D2D53494D8DB5F453C3356036" ma:contentTypeVersion="4" ma:contentTypeDescription="Create a new document." ma:contentTypeScope="" ma:versionID="9f6f5b3f4c9e6394a1d6742e1cc49afc">
  <xsd:schema xmlns:xsd="http://www.w3.org/2001/XMLSchema" xmlns:xs="http://www.w3.org/2001/XMLSchema" xmlns:p="http://schemas.microsoft.com/office/2006/metadata/properties" xmlns:ns2="e1b7c6e7-2b5b-4a79-9b51-b496cff4cf8f" targetNamespace="http://schemas.microsoft.com/office/2006/metadata/properties" ma:root="true" ma:fieldsID="b6acbf06a5d3cc4b91a61e4298974199" ns2:_="">
    <xsd:import namespace="e1b7c6e7-2b5b-4a79-9b51-b496cff4cf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b7c6e7-2b5b-4a79-9b51-b496cff4cf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6081220-4433-4B6A-BF72-B345939BE45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08633EE-2DB8-4D13-B0BC-DC924A54FD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b7c6e7-2b5b-4a79-9b51-b496cff4cf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E3C4A28-DACE-44F7-92D3-9F5ADCE69C4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1</Pages>
  <Words>338</Words>
  <Characters>19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ohammad Ghuloum</dc:creator>
  <cp:keywords/>
  <dc:description/>
  <cp:lastModifiedBy>Sara Ghasem</cp:lastModifiedBy>
  <cp:revision>26</cp:revision>
  <dcterms:created xsi:type="dcterms:W3CDTF">2015-11-16T09:11:00Z</dcterms:created>
  <dcterms:modified xsi:type="dcterms:W3CDTF">2021-12-01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2FD02D2D53494D8DB5F453C3356036</vt:lpwstr>
  </property>
</Properties>
</file>